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249E8" w14:textId="77777777" w:rsidR="00277E35" w:rsidRPr="00B0596C" w:rsidRDefault="00277E35" w:rsidP="00277E35">
      <w:pPr>
        <w:jc w:val="center"/>
        <w:rPr>
          <w:b/>
          <w:bCs/>
          <w:sz w:val="24"/>
          <w:szCs w:val="24"/>
        </w:rPr>
      </w:pPr>
      <w:r w:rsidRPr="00B0596C">
        <w:rPr>
          <w:b/>
          <w:bCs/>
          <w:sz w:val="24"/>
          <w:szCs w:val="24"/>
        </w:rPr>
        <w:t>VIT– AP University</w:t>
      </w:r>
    </w:p>
    <w:p w14:paraId="799A2105" w14:textId="77777777" w:rsidR="00277E35" w:rsidRPr="00B0596C" w:rsidRDefault="00277E35" w:rsidP="00277E35">
      <w:pPr>
        <w:jc w:val="center"/>
        <w:rPr>
          <w:sz w:val="24"/>
          <w:szCs w:val="24"/>
        </w:rPr>
      </w:pPr>
      <w:proofErr w:type="spellStart"/>
      <w:r w:rsidRPr="00B0596C">
        <w:rPr>
          <w:sz w:val="24"/>
          <w:szCs w:val="24"/>
        </w:rPr>
        <w:t>Inavolu</w:t>
      </w:r>
      <w:proofErr w:type="spellEnd"/>
      <w:r w:rsidRPr="00B0596C">
        <w:rPr>
          <w:sz w:val="24"/>
          <w:szCs w:val="24"/>
        </w:rPr>
        <w:t>, Beside AP Secretariat Amaravati, Andhra Pradesh – 522 237, India,</w:t>
      </w:r>
    </w:p>
    <w:p w14:paraId="28F1B18E" w14:textId="77777777" w:rsidR="00277E35" w:rsidRPr="00B0596C" w:rsidRDefault="00277E35" w:rsidP="00277E35">
      <w:pPr>
        <w:jc w:val="center"/>
        <w:rPr>
          <w:sz w:val="24"/>
          <w:szCs w:val="24"/>
        </w:rPr>
      </w:pPr>
      <w:r w:rsidRPr="00B0596C">
        <w:rPr>
          <w:sz w:val="24"/>
          <w:szCs w:val="24"/>
        </w:rPr>
        <w:t>Web: www.vitap.ac.in</w:t>
      </w:r>
    </w:p>
    <w:p w14:paraId="5B356E6C" w14:textId="77777777" w:rsidR="00277E35" w:rsidRPr="00B0596C" w:rsidRDefault="00277E35" w:rsidP="00277E35">
      <w:pPr>
        <w:jc w:val="center"/>
        <w:rPr>
          <w:sz w:val="24"/>
          <w:szCs w:val="24"/>
        </w:rPr>
      </w:pPr>
      <w:r w:rsidRPr="00B0596C">
        <w:rPr>
          <w:sz w:val="24"/>
          <w:szCs w:val="24"/>
        </w:rPr>
        <w:t>___________________________________________________________</w:t>
      </w:r>
    </w:p>
    <w:p w14:paraId="69A1B974" w14:textId="77777777" w:rsidR="00277E35" w:rsidRPr="00B0596C" w:rsidRDefault="00277E35" w:rsidP="00277E35">
      <w:pPr>
        <w:spacing w:after="60"/>
        <w:jc w:val="center"/>
        <w:rPr>
          <w:b/>
          <w:bCs/>
          <w:sz w:val="24"/>
          <w:szCs w:val="24"/>
        </w:rPr>
      </w:pPr>
      <w:r w:rsidRPr="00B0596C">
        <w:rPr>
          <w:b/>
          <w:bCs/>
          <w:sz w:val="24"/>
          <w:szCs w:val="24"/>
        </w:rPr>
        <w:t>School of Computer Science and Engineering</w:t>
      </w:r>
    </w:p>
    <w:p w14:paraId="7C548BBA" w14:textId="77777777" w:rsidR="00277E35" w:rsidRPr="00B0596C" w:rsidRDefault="00277E35" w:rsidP="00277E35">
      <w:pPr>
        <w:spacing w:after="60"/>
        <w:jc w:val="center"/>
        <w:rPr>
          <w:sz w:val="24"/>
          <w:szCs w:val="24"/>
        </w:rPr>
      </w:pPr>
      <w:r w:rsidRPr="00B0596C">
        <w:rPr>
          <w:sz w:val="24"/>
          <w:szCs w:val="24"/>
        </w:rPr>
        <w:t>(CSE1004: Problem Solving using JAVA)</w:t>
      </w:r>
    </w:p>
    <w:p w14:paraId="528150AF" w14:textId="73C929C5" w:rsidR="00277E35" w:rsidRPr="00B0596C" w:rsidRDefault="00C04767" w:rsidP="00277E35">
      <w:pPr>
        <w:jc w:val="center"/>
        <w:rPr>
          <w:sz w:val="24"/>
          <w:szCs w:val="24"/>
        </w:rPr>
      </w:pPr>
      <w:r w:rsidRPr="00B0596C">
        <w:rPr>
          <w:sz w:val="24"/>
          <w:szCs w:val="24"/>
        </w:rPr>
        <w:t>Non-Evaluative Programs- Lab 5</w:t>
      </w:r>
    </w:p>
    <w:p w14:paraId="22AA282E" w14:textId="5929D31B" w:rsidR="00277E35" w:rsidRPr="00DC5983" w:rsidRDefault="00DC5983" w:rsidP="00DC5983">
      <w:pPr>
        <w:ind w:left="360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Q1. </w:t>
      </w:r>
      <w:r w:rsidR="00CE7AF2" w:rsidRPr="00DC5983">
        <w:rPr>
          <w:color w:val="FF0000"/>
          <w:sz w:val="24"/>
          <w:szCs w:val="24"/>
        </w:rPr>
        <w:t>Write a Java program to reverse an array</w:t>
      </w:r>
      <w:r w:rsidR="001159B9" w:rsidRPr="00DC5983">
        <w:rPr>
          <w:color w:val="FF0000"/>
          <w:sz w:val="24"/>
          <w:szCs w:val="24"/>
        </w:rPr>
        <w:t>.</w:t>
      </w:r>
    </w:p>
    <w:p w14:paraId="2BEDBF6F" w14:textId="77777777" w:rsidR="0050715E" w:rsidRPr="00B0596C" w:rsidRDefault="005D2464" w:rsidP="0050715E">
      <w:pPr>
        <w:spacing w:after="60"/>
        <w:ind w:left="360"/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="0050715E" w:rsidRPr="00B0596C">
        <w:rPr>
          <w:sz w:val="24"/>
          <w:szCs w:val="24"/>
        </w:rPr>
        <w:t>read n and read an array of n elements</w:t>
      </w:r>
    </w:p>
    <w:p w14:paraId="2D748981" w14:textId="5AD5CE27" w:rsidR="005D2464" w:rsidRPr="00B0596C" w:rsidRDefault="005D2464" w:rsidP="0050715E">
      <w:pPr>
        <w:spacing w:after="60"/>
        <w:ind w:left="360"/>
        <w:rPr>
          <w:sz w:val="24"/>
          <w:szCs w:val="24"/>
        </w:rPr>
      </w:pPr>
      <w:r w:rsidRPr="00B0596C">
        <w:rPr>
          <w:sz w:val="24"/>
          <w:szCs w:val="24"/>
        </w:rPr>
        <w:t>output: display reversed array</w:t>
      </w:r>
    </w:p>
    <w:p w14:paraId="647D9DBE" w14:textId="77777777" w:rsidR="005D2464" w:rsidRDefault="005D2464" w:rsidP="005D2464">
      <w:pPr>
        <w:pStyle w:val="ListParagraph"/>
        <w:rPr>
          <w:color w:val="FF0000"/>
          <w:sz w:val="24"/>
          <w:szCs w:val="24"/>
        </w:rPr>
      </w:pPr>
    </w:p>
    <w:p w14:paraId="280B7B58" w14:textId="168CCD5E" w:rsidR="00277E35" w:rsidRPr="00DC5983" w:rsidRDefault="00277E35" w:rsidP="00DC5983">
      <w:pPr>
        <w:pStyle w:val="ListParagraph"/>
        <w:rPr>
          <w:color w:val="FF0000"/>
          <w:sz w:val="24"/>
          <w:szCs w:val="24"/>
        </w:rPr>
      </w:pPr>
    </w:p>
    <w:p w14:paraId="3F15307A" w14:textId="661A0277" w:rsidR="0089529C" w:rsidRPr="00B0596C" w:rsidRDefault="001159B9" w:rsidP="0089529C">
      <w:pPr>
        <w:rPr>
          <w:sz w:val="24"/>
          <w:szCs w:val="24"/>
        </w:rPr>
      </w:pPr>
      <w:r>
        <w:rPr>
          <w:sz w:val="24"/>
          <w:szCs w:val="24"/>
        </w:rPr>
        <w:t xml:space="preserve">Test </w:t>
      </w:r>
      <w:proofErr w:type="gramStart"/>
      <w:r>
        <w:rPr>
          <w:sz w:val="24"/>
          <w:szCs w:val="24"/>
        </w:rPr>
        <w:t>case</w:t>
      </w:r>
      <w:r w:rsidR="00DC5983">
        <w:rPr>
          <w:sz w:val="24"/>
          <w:szCs w:val="24"/>
        </w:rPr>
        <w:t xml:space="preserve">s </w:t>
      </w:r>
      <w:r w:rsidR="004E0225" w:rsidRPr="00B0596C">
        <w:rPr>
          <w:sz w:val="24"/>
          <w:szCs w:val="24"/>
        </w:rPr>
        <w:t>:</w:t>
      </w:r>
      <w:proofErr w:type="gramEnd"/>
    </w:p>
    <w:p w14:paraId="21055773" w14:textId="77777777" w:rsidR="00195D55" w:rsidRDefault="003D4E44" w:rsidP="00195D5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="0042351F" w:rsidRPr="00195D55">
        <w:rPr>
          <w:color w:val="FF0000"/>
          <w:sz w:val="24"/>
          <w:szCs w:val="24"/>
        </w:rPr>
        <w:t>9</w:t>
      </w:r>
      <w:r w:rsidR="0042351F" w:rsidRPr="00B0596C">
        <w:rPr>
          <w:sz w:val="24"/>
          <w:szCs w:val="24"/>
        </w:rPr>
        <w:t xml:space="preserve"> 11 12 13 14 15 16 17 18 19</w:t>
      </w:r>
    </w:p>
    <w:p w14:paraId="24CC3E6B" w14:textId="64F89903" w:rsidR="0042351F" w:rsidRDefault="003D4E44" w:rsidP="00195D55">
      <w:pPr>
        <w:pStyle w:val="ListParagraph"/>
        <w:ind w:left="360"/>
        <w:rPr>
          <w:sz w:val="24"/>
          <w:szCs w:val="24"/>
        </w:rPr>
      </w:pPr>
      <w:r w:rsidRPr="00195D55">
        <w:rPr>
          <w:sz w:val="24"/>
          <w:szCs w:val="24"/>
        </w:rPr>
        <w:t xml:space="preserve">Expected output: </w:t>
      </w:r>
      <w:r w:rsidR="0042351F" w:rsidRPr="00195D55">
        <w:rPr>
          <w:sz w:val="24"/>
          <w:szCs w:val="24"/>
        </w:rPr>
        <w:t>19 18 17 16 15 14 13 12 11</w:t>
      </w:r>
    </w:p>
    <w:p w14:paraId="218DA597" w14:textId="77777777" w:rsidR="00195D55" w:rsidRDefault="00195D55" w:rsidP="00195D55">
      <w:pPr>
        <w:pStyle w:val="ListParagraph"/>
        <w:ind w:left="360"/>
        <w:rPr>
          <w:sz w:val="24"/>
          <w:szCs w:val="24"/>
        </w:rPr>
      </w:pPr>
    </w:p>
    <w:p w14:paraId="0CDB2BC1" w14:textId="69EB30B4" w:rsidR="00195D55" w:rsidRPr="00195D55" w:rsidRDefault="00195D55" w:rsidP="00195D55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Pr="00195D55">
        <w:rPr>
          <w:color w:val="FF0000"/>
          <w:sz w:val="24"/>
          <w:szCs w:val="24"/>
        </w:rPr>
        <w:t xml:space="preserve">10 </w:t>
      </w:r>
      <w:r w:rsidRPr="00195D55">
        <w:rPr>
          <w:color w:val="000000" w:themeColor="text1"/>
          <w:sz w:val="24"/>
          <w:szCs w:val="24"/>
        </w:rPr>
        <w:t>1 2 3 4 5 6 7 8 9 10</w:t>
      </w:r>
    </w:p>
    <w:p w14:paraId="4F2A3705" w14:textId="4B43DFCF" w:rsidR="00195D55" w:rsidRPr="00195D55" w:rsidRDefault="00195D55" w:rsidP="00195D55">
      <w:pPr>
        <w:pStyle w:val="ListParagraph"/>
        <w:ind w:left="360"/>
        <w:rPr>
          <w:sz w:val="24"/>
          <w:szCs w:val="24"/>
        </w:rPr>
      </w:pPr>
      <w:r w:rsidRPr="00195D55">
        <w:rPr>
          <w:sz w:val="24"/>
          <w:szCs w:val="24"/>
        </w:rPr>
        <w:t>Expected output: 10 9 8 7 6 5 4 3 2 1</w:t>
      </w:r>
    </w:p>
    <w:p w14:paraId="29431075" w14:textId="77777777" w:rsidR="00195D55" w:rsidRPr="00195D55" w:rsidRDefault="00195D55" w:rsidP="00195D55">
      <w:pPr>
        <w:pStyle w:val="ListParagraph"/>
        <w:ind w:left="360"/>
        <w:rPr>
          <w:sz w:val="24"/>
          <w:szCs w:val="24"/>
        </w:rPr>
      </w:pPr>
    </w:p>
    <w:p w14:paraId="249CC7FA" w14:textId="77777777" w:rsidR="00DC5983" w:rsidRDefault="00DC5983" w:rsidP="007F4AE3">
      <w:pPr>
        <w:pStyle w:val="ListParagraph"/>
        <w:ind w:left="1080"/>
        <w:rPr>
          <w:sz w:val="24"/>
          <w:szCs w:val="24"/>
        </w:rPr>
      </w:pPr>
    </w:p>
    <w:p w14:paraId="2DB08854" w14:textId="77777777" w:rsidR="00DC5983" w:rsidRPr="00B0596C" w:rsidRDefault="00DC5983" w:rsidP="007F4AE3">
      <w:pPr>
        <w:pStyle w:val="ListParagraph"/>
        <w:ind w:left="1080"/>
        <w:rPr>
          <w:sz w:val="24"/>
          <w:szCs w:val="24"/>
        </w:rPr>
      </w:pPr>
    </w:p>
    <w:p w14:paraId="73871822" w14:textId="77777777" w:rsidR="006939B5" w:rsidRDefault="006939B5" w:rsidP="00277E35">
      <w:pPr>
        <w:rPr>
          <w:color w:val="FF0000"/>
          <w:sz w:val="24"/>
          <w:szCs w:val="24"/>
        </w:rPr>
      </w:pPr>
    </w:p>
    <w:p w14:paraId="3E49604B" w14:textId="46459B8A" w:rsidR="00277E35" w:rsidRPr="00DC5983" w:rsidRDefault="00DC5983" w:rsidP="00DC5983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Q2. </w:t>
      </w:r>
      <w:r w:rsidR="00CE7AF2" w:rsidRPr="00DC5983">
        <w:rPr>
          <w:color w:val="FF0000"/>
          <w:sz w:val="24"/>
          <w:szCs w:val="24"/>
        </w:rPr>
        <w:t>Write a Java program to sort a numeric array</w:t>
      </w:r>
      <w:r w:rsidR="001159B9" w:rsidRPr="00DC5983">
        <w:rPr>
          <w:color w:val="FF0000"/>
          <w:sz w:val="24"/>
          <w:szCs w:val="24"/>
        </w:rPr>
        <w:t xml:space="preserve"> in ascending order</w:t>
      </w:r>
      <w:r w:rsidR="00CE7AF2" w:rsidRPr="00DC5983">
        <w:rPr>
          <w:color w:val="FF0000"/>
          <w:sz w:val="24"/>
          <w:szCs w:val="24"/>
        </w:rPr>
        <w:t>.</w:t>
      </w:r>
    </w:p>
    <w:p w14:paraId="79783197" w14:textId="77777777" w:rsidR="006939B5" w:rsidRDefault="006939B5" w:rsidP="003543A7">
      <w:pPr>
        <w:spacing w:after="60"/>
        <w:rPr>
          <w:sz w:val="24"/>
          <w:szCs w:val="24"/>
        </w:rPr>
      </w:pPr>
    </w:p>
    <w:p w14:paraId="1FFFF297" w14:textId="6DFB030C" w:rsidR="00277E35" w:rsidRPr="00B0596C" w:rsidRDefault="007F4AE3" w:rsidP="003543A7">
      <w:pPr>
        <w:spacing w:after="60"/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="0050715E" w:rsidRPr="00B0596C">
        <w:rPr>
          <w:sz w:val="24"/>
          <w:szCs w:val="24"/>
        </w:rPr>
        <w:t xml:space="preserve">read n and </w:t>
      </w:r>
      <w:r w:rsidRPr="00B0596C">
        <w:rPr>
          <w:sz w:val="24"/>
          <w:szCs w:val="24"/>
        </w:rPr>
        <w:t>read an array of n elements</w:t>
      </w:r>
    </w:p>
    <w:p w14:paraId="390A606D" w14:textId="0A501F45" w:rsidR="00277E35" w:rsidRDefault="00277E35" w:rsidP="00277E35">
      <w:pPr>
        <w:rPr>
          <w:sz w:val="24"/>
          <w:szCs w:val="24"/>
        </w:rPr>
      </w:pPr>
      <w:r w:rsidRPr="00B0596C">
        <w:rPr>
          <w:sz w:val="24"/>
          <w:szCs w:val="24"/>
        </w:rPr>
        <w:t xml:space="preserve">output: </w:t>
      </w:r>
      <w:r w:rsidR="007F4B87" w:rsidRPr="00B0596C">
        <w:rPr>
          <w:sz w:val="24"/>
          <w:szCs w:val="24"/>
        </w:rPr>
        <w:t xml:space="preserve">display </w:t>
      </w:r>
      <w:r w:rsidR="007F4AE3" w:rsidRPr="00B0596C">
        <w:rPr>
          <w:sz w:val="24"/>
          <w:szCs w:val="24"/>
        </w:rPr>
        <w:t>sorted array</w:t>
      </w:r>
    </w:p>
    <w:p w14:paraId="003CD536" w14:textId="7BA03AE7" w:rsidR="00277E35" w:rsidRPr="00B0596C" w:rsidRDefault="00277E35" w:rsidP="00504514">
      <w:pPr>
        <w:rPr>
          <w:sz w:val="24"/>
          <w:szCs w:val="24"/>
        </w:rPr>
      </w:pPr>
    </w:p>
    <w:p w14:paraId="13135915" w14:textId="32AF5A61" w:rsidR="006939B5" w:rsidRDefault="006939B5" w:rsidP="00D33601">
      <w:pPr>
        <w:rPr>
          <w:sz w:val="24"/>
          <w:szCs w:val="24"/>
        </w:rPr>
      </w:pPr>
    </w:p>
    <w:p w14:paraId="684D2B68" w14:textId="77777777" w:rsidR="006939B5" w:rsidRDefault="006939B5" w:rsidP="00D33601">
      <w:pPr>
        <w:rPr>
          <w:sz w:val="24"/>
          <w:szCs w:val="24"/>
        </w:rPr>
      </w:pPr>
    </w:p>
    <w:p w14:paraId="45AEB64C" w14:textId="77777777" w:rsidR="00D33601" w:rsidRPr="00B0596C" w:rsidRDefault="00D33601" w:rsidP="00D33601">
      <w:pPr>
        <w:rPr>
          <w:sz w:val="24"/>
          <w:szCs w:val="24"/>
        </w:rPr>
      </w:pPr>
      <w:r w:rsidRPr="00B0596C">
        <w:rPr>
          <w:sz w:val="24"/>
          <w:szCs w:val="24"/>
        </w:rPr>
        <w:t>Test cases:</w:t>
      </w:r>
    </w:p>
    <w:p w14:paraId="62BC7835" w14:textId="77777777" w:rsidR="00195D55" w:rsidRDefault="00D33601" w:rsidP="00195D5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="00994240" w:rsidRPr="00195D55">
        <w:rPr>
          <w:color w:val="FF0000"/>
          <w:sz w:val="24"/>
          <w:szCs w:val="24"/>
        </w:rPr>
        <w:t>10</w:t>
      </w:r>
      <w:r w:rsidR="00994240" w:rsidRPr="00B0596C">
        <w:rPr>
          <w:sz w:val="24"/>
          <w:szCs w:val="24"/>
        </w:rPr>
        <w:t xml:space="preserve"> 21 12 33 24 15 16 37 18 19 7</w:t>
      </w:r>
    </w:p>
    <w:p w14:paraId="0B36FD6A" w14:textId="735C7945" w:rsidR="00D33601" w:rsidRDefault="00D33601" w:rsidP="00195D55">
      <w:pPr>
        <w:pStyle w:val="ListParagraph"/>
        <w:ind w:left="360"/>
        <w:rPr>
          <w:sz w:val="24"/>
          <w:szCs w:val="24"/>
        </w:rPr>
      </w:pPr>
      <w:r w:rsidRPr="00195D55">
        <w:rPr>
          <w:sz w:val="24"/>
          <w:szCs w:val="24"/>
        </w:rPr>
        <w:t xml:space="preserve">Expected output: </w:t>
      </w:r>
      <w:r w:rsidR="00994240" w:rsidRPr="00195D55">
        <w:rPr>
          <w:sz w:val="24"/>
          <w:szCs w:val="24"/>
        </w:rPr>
        <w:t>7 12 15 16 18 19 21 24 33 37</w:t>
      </w:r>
    </w:p>
    <w:p w14:paraId="638159F0" w14:textId="77777777" w:rsidR="00195D55" w:rsidRDefault="00195D55" w:rsidP="00195D55">
      <w:pPr>
        <w:pStyle w:val="ListParagraph"/>
        <w:ind w:left="360"/>
        <w:rPr>
          <w:sz w:val="24"/>
          <w:szCs w:val="24"/>
        </w:rPr>
      </w:pPr>
    </w:p>
    <w:p w14:paraId="21654504" w14:textId="4A29BD66" w:rsidR="00195D55" w:rsidRDefault="00195D55" w:rsidP="00195D5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Pr="00195D55">
        <w:rPr>
          <w:color w:val="FF0000"/>
          <w:sz w:val="24"/>
          <w:szCs w:val="24"/>
        </w:rPr>
        <w:t>9</w:t>
      </w:r>
      <w:r w:rsidRPr="00195D55">
        <w:rPr>
          <w:sz w:val="24"/>
          <w:szCs w:val="24"/>
        </w:rPr>
        <w:t xml:space="preserve"> 21 12 33 24 15 16 37 18 19</w:t>
      </w:r>
    </w:p>
    <w:p w14:paraId="36637AA8" w14:textId="37EF2651" w:rsidR="00195D55" w:rsidRPr="00195D55" w:rsidRDefault="00195D55" w:rsidP="00195D55">
      <w:pPr>
        <w:pStyle w:val="ListParagraph"/>
        <w:ind w:left="360"/>
        <w:rPr>
          <w:sz w:val="24"/>
          <w:szCs w:val="24"/>
        </w:rPr>
      </w:pPr>
      <w:r w:rsidRPr="00195D55">
        <w:rPr>
          <w:sz w:val="24"/>
          <w:szCs w:val="24"/>
        </w:rPr>
        <w:lastRenderedPageBreak/>
        <w:t>Expected output: 12 15 16 18 19 21 24 33 37</w:t>
      </w:r>
    </w:p>
    <w:p w14:paraId="06AF76AE" w14:textId="77777777" w:rsidR="004B47BE" w:rsidRPr="00B0596C" w:rsidRDefault="004B47BE" w:rsidP="007F4B87">
      <w:pPr>
        <w:rPr>
          <w:color w:val="FF0000"/>
          <w:sz w:val="24"/>
          <w:szCs w:val="24"/>
        </w:rPr>
      </w:pPr>
    </w:p>
    <w:p w14:paraId="48E6CD24" w14:textId="2609D9EC" w:rsidR="007F4B87" w:rsidRPr="00DC5983" w:rsidRDefault="00DC5983" w:rsidP="00DC5983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Q3. </w:t>
      </w:r>
      <w:r w:rsidR="0050715E" w:rsidRPr="00DC5983">
        <w:rPr>
          <w:color w:val="FF0000"/>
          <w:sz w:val="24"/>
          <w:szCs w:val="24"/>
        </w:rPr>
        <w:t>Write a Java program to find the second smallest element in an array.</w:t>
      </w:r>
    </w:p>
    <w:p w14:paraId="27A64750" w14:textId="3CEF87BC" w:rsidR="006939B5" w:rsidRPr="00195D55" w:rsidRDefault="00DD0E0B" w:rsidP="007F4B87">
      <w:pPr>
        <w:rPr>
          <w:color w:val="000000" w:themeColor="text1"/>
          <w:sz w:val="24"/>
          <w:szCs w:val="24"/>
        </w:rPr>
      </w:pPr>
      <w:r>
        <w:rPr>
          <w:color w:val="FF0000"/>
          <w:sz w:val="24"/>
          <w:szCs w:val="24"/>
        </w:rPr>
        <w:t xml:space="preserve">      </w:t>
      </w:r>
      <w:r w:rsidRPr="00DD0E0B">
        <w:rPr>
          <w:color w:val="000000" w:themeColor="text1"/>
          <w:sz w:val="24"/>
          <w:szCs w:val="24"/>
        </w:rPr>
        <w:t>Note: all the numbers</w:t>
      </w:r>
      <w:r w:rsidR="00684287">
        <w:rPr>
          <w:color w:val="000000" w:themeColor="text1"/>
          <w:sz w:val="24"/>
          <w:szCs w:val="24"/>
        </w:rPr>
        <w:t xml:space="preserve"> in array</w:t>
      </w:r>
      <w:r w:rsidRPr="00DD0E0B">
        <w:rPr>
          <w:color w:val="000000" w:themeColor="text1"/>
          <w:sz w:val="24"/>
          <w:szCs w:val="24"/>
        </w:rPr>
        <w:t xml:space="preserve"> are less than 1000</w:t>
      </w:r>
    </w:p>
    <w:p w14:paraId="5958B033" w14:textId="2DA64965" w:rsidR="007F4B87" w:rsidRPr="00B0596C" w:rsidRDefault="007F4B87" w:rsidP="007F4B87">
      <w:pPr>
        <w:spacing w:after="60"/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="0050715E" w:rsidRPr="00B0596C">
        <w:rPr>
          <w:sz w:val="24"/>
          <w:szCs w:val="24"/>
        </w:rPr>
        <w:t>read n and read an array of n elements</w:t>
      </w:r>
    </w:p>
    <w:p w14:paraId="3A6C715D" w14:textId="5F5A6D39" w:rsidR="007F4B87" w:rsidRDefault="007F4B87" w:rsidP="007F4B87">
      <w:pPr>
        <w:rPr>
          <w:sz w:val="24"/>
          <w:szCs w:val="24"/>
        </w:rPr>
      </w:pPr>
      <w:r w:rsidRPr="00B0596C">
        <w:rPr>
          <w:sz w:val="24"/>
          <w:szCs w:val="24"/>
        </w:rPr>
        <w:t xml:space="preserve">output: display </w:t>
      </w:r>
      <w:r w:rsidR="00103129" w:rsidRPr="00B0596C">
        <w:rPr>
          <w:sz w:val="24"/>
          <w:szCs w:val="24"/>
        </w:rPr>
        <w:t xml:space="preserve">second </w:t>
      </w:r>
      <w:r w:rsidR="0050715E" w:rsidRPr="00B0596C">
        <w:rPr>
          <w:sz w:val="24"/>
          <w:szCs w:val="24"/>
        </w:rPr>
        <w:t xml:space="preserve">smallest </w:t>
      </w:r>
      <w:r w:rsidR="00103129" w:rsidRPr="00B0596C">
        <w:rPr>
          <w:sz w:val="24"/>
          <w:szCs w:val="24"/>
        </w:rPr>
        <w:t>element</w:t>
      </w:r>
    </w:p>
    <w:p w14:paraId="4EB182E5" w14:textId="77777777" w:rsidR="00684287" w:rsidRDefault="00684287" w:rsidP="007F4B87">
      <w:pPr>
        <w:rPr>
          <w:sz w:val="24"/>
          <w:szCs w:val="24"/>
        </w:rPr>
      </w:pPr>
    </w:p>
    <w:p w14:paraId="5D7F4D4F" w14:textId="0C2AFCCE" w:rsidR="006939B5" w:rsidRDefault="006939B5" w:rsidP="00560F6E">
      <w:pPr>
        <w:rPr>
          <w:sz w:val="24"/>
          <w:szCs w:val="24"/>
        </w:rPr>
      </w:pPr>
    </w:p>
    <w:p w14:paraId="77C5C735" w14:textId="77777777" w:rsidR="006939B5" w:rsidRDefault="006939B5" w:rsidP="00560F6E">
      <w:pPr>
        <w:rPr>
          <w:sz w:val="24"/>
          <w:szCs w:val="24"/>
        </w:rPr>
      </w:pPr>
    </w:p>
    <w:p w14:paraId="3B77CE87" w14:textId="77777777" w:rsidR="00560F6E" w:rsidRPr="00B0596C" w:rsidRDefault="00560F6E" w:rsidP="00560F6E">
      <w:pPr>
        <w:rPr>
          <w:sz w:val="24"/>
          <w:szCs w:val="24"/>
        </w:rPr>
      </w:pPr>
      <w:r w:rsidRPr="00B0596C">
        <w:rPr>
          <w:sz w:val="24"/>
          <w:szCs w:val="24"/>
        </w:rPr>
        <w:t>Test cases:</w:t>
      </w:r>
    </w:p>
    <w:p w14:paraId="028461A0" w14:textId="77777777" w:rsidR="00B0596C" w:rsidRDefault="00560F6E" w:rsidP="00B0596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="00B0596C" w:rsidRPr="00195D55">
        <w:rPr>
          <w:color w:val="FF0000"/>
          <w:sz w:val="24"/>
          <w:szCs w:val="24"/>
        </w:rPr>
        <w:t>10</w:t>
      </w:r>
      <w:r w:rsidR="00B0596C" w:rsidRPr="00B0596C">
        <w:rPr>
          <w:sz w:val="24"/>
          <w:szCs w:val="24"/>
        </w:rPr>
        <w:t xml:space="preserve"> 21 1 33 24 15 16 37 18 19 7 </w:t>
      </w:r>
    </w:p>
    <w:p w14:paraId="345D5CC4" w14:textId="4C95CFC6" w:rsidR="00560F6E" w:rsidRDefault="00560F6E" w:rsidP="00B0596C">
      <w:pPr>
        <w:pStyle w:val="ListParagraph"/>
        <w:ind w:left="1080"/>
        <w:rPr>
          <w:sz w:val="24"/>
          <w:szCs w:val="24"/>
        </w:rPr>
      </w:pPr>
      <w:r w:rsidRPr="00B0596C">
        <w:rPr>
          <w:sz w:val="24"/>
          <w:szCs w:val="24"/>
        </w:rPr>
        <w:t xml:space="preserve">Expected output: </w:t>
      </w:r>
      <w:r w:rsidR="00B0596C">
        <w:rPr>
          <w:sz w:val="24"/>
          <w:szCs w:val="24"/>
        </w:rPr>
        <w:t>7</w:t>
      </w:r>
    </w:p>
    <w:p w14:paraId="1C89A3D7" w14:textId="77777777" w:rsidR="00195D55" w:rsidRDefault="00195D55" w:rsidP="00B0596C">
      <w:pPr>
        <w:pStyle w:val="ListParagraph"/>
        <w:ind w:left="1080"/>
        <w:rPr>
          <w:sz w:val="24"/>
          <w:szCs w:val="24"/>
        </w:rPr>
      </w:pPr>
    </w:p>
    <w:p w14:paraId="1DAFF818" w14:textId="6005B1D0" w:rsidR="00195D55" w:rsidRDefault="00195D55" w:rsidP="00195D5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0596C">
        <w:rPr>
          <w:sz w:val="24"/>
          <w:szCs w:val="24"/>
        </w:rPr>
        <w:t xml:space="preserve">Input: </w:t>
      </w:r>
      <w:r w:rsidRPr="00195D55">
        <w:rPr>
          <w:color w:val="FF0000"/>
          <w:sz w:val="24"/>
          <w:szCs w:val="24"/>
        </w:rPr>
        <w:t>10</w:t>
      </w:r>
      <w:r w:rsidRPr="00195D55">
        <w:rPr>
          <w:sz w:val="24"/>
          <w:szCs w:val="24"/>
        </w:rPr>
        <w:t xml:space="preserve"> 21 12 33 24 15 16 37 18 19 7</w:t>
      </w:r>
    </w:p>
    <w:p w14:paraId="02CD6433" w14:textId="2DC89F61" w:rsidR="00195D55" w:rsidRDefault="00195D55" w:rsidP="00195D55">
      <w:pPr>
        <w:pStyle w:val="ListParagraph"/>
        <w:ind w:left="1080"/>
        <w:rPr>
          <w:sz w:val="24"/>
          <w:szCs w:val="24"/>
        </w:rPr>
      </w:pPr>
      <w:r w:rsidRPr="00B0596C">
        <w:rPr>
          <w:sz w:val="24"/>
          <w:szCs w:val="24"/>
        </w:rPr>
        <w:t xml:space="preserve">Expected output: </w:t>
      </w:r>
      <w:r>
        <w:rPr>
          <w:sz w:val="24"/>
          <w:szCs w:val="24"/>
        </w:rPr>
        <w:t>12</w:t>
      </w:r>
    </w:p>
    <w:p w14:paraId="2654C901" w14:textId="77777777" w:rsidR="00195D55" w:rsidRDefault="00195D55" w:rsidP="00B0596C">
      <w:pPr>
        <w:pStyle w:val="ListParagraph"/>
        <w:ind w:left="1080"/>
        <w:rPr>
          <w:sz w:val="24"/>
          <w:szCs w:val="24"/>
        </w:rPr>
      </w:pPr>
    </w:p>
    <w:p w14:paraId="46B92784" w14:textId="77777777" w:rsidR="00195D55" w:rsidRPr="00B0596C" w:rsidRDefault="00195D55" w:rsidP="00B0596C">
      <w:pPr>
        <w:pStyle w:val="ListParagraph"/>
        <w:ind w:left="1080"/>
        <w:rPr>
          <w:sz w:val="24"/>
          <w:szCs w:val="24"/>
        </w:rPr>
      </w:pPr>
    </w:p>
    <w:p w14:paraId="2A3B72C5" w14:textId="2197FC94" w:rsidR="00D33601" w:rsidRPr="00B0596C" w:rsidRDefault="00D33601" w:rsidP="00D33601">
      <w:pPr>
        <w:rPr>
          <w:sz w:val="24"/>
          <w:szCs w:val="24"/>
        </w:rPr>
      </w:pPr>
    </w:p>
    <w:p w14:paraId="5EC184EB" w14:textId="41150C54" w:rsidR="004B47BE" w:rsidRPr="00B0596C" w:rsidRDefault="004B47BE" w:rsidP="00D33601">
      <w:pPr>
        <w:rPr>
          <w:sz w:val="24"/>
          <w:szCs w:val="24"/>
        </w:rPr>
      </w:pPr>
    </w:p>
    <w:p w14:paraId="3D7198F4" w14:textId="77777777" w:rsidR="00DC5983" w:rsidRDefault="00DC5983" w:rsidP="00DC5983">
      <w:pPr>
        <w:rPr>
          <w:sz w:val="24"/>
          <w:szCs w:val="24"/>
        </w:rPr>
      </w:pPr>
    </w:p>
    <w:p w14:paraId="3BFC276C" w14:textId="7A068CC4" w:rsidR="004B47BE" w:rsidRPr="00DC5983" w:rsidRDefault="00DC5983" w:rsidP="00DC5983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Q4</w:t>
      </w:r>
      <w:r w:rsidRPr="00DC5983">
        <w:rPr>
          <w:color w:val="FF0000"/>
          <w:sz w:val="24"/>
          <w:szCs w:val="24"/>
        </w:rPr>
        <w:t xml:space="preserve">. </w:t>
      </w:r>
      <w:r w:rsidR="0050715E" w:rsidRPr="00DC5983">
        <w:rPr>
          <w:color w:val="FF0000"/>
          <w:sz w:val="24"/>
          <w:szCs w:val="24"/>
        </w:rPr>
        <w:t>Write a Java program to find the common elements between two arrays of integers.</w:t>
      </w:r>
    </w:p>
    <w:p w14:paraId="22E0EA59" w14:textId="3666A688" w:rsidR="00581ACA" w:rsidRPr="00581ACA" w:rsidRDefault="00581ACA" w:rsidP="00581ACA">
      <w:pPr>
        <w:pStyle w:val="ListParagraph"/>
        <w:ind w:left="360"/>
        <w:rPr>
          <w:color w:val="000000" w:themeColor="text1"/>
          <w:sz w:val="24"/>
          <w:szCs w:val="24"/>
        </w:rPr>
      </w:pPr>
      <w:r w:rsidRPr="00581ACA">
        <w:rPr>
          <w:color w:val="000000" w:themeColor="text1"/>
          <w:sz w:val="24"/>
          <w:szCs w:val="24"/>
        </w:rPr>
        <w:t xml:space="preserve">Note: </w:t>
      </w:r>
      <w:r>
        <w:rPr>
          <w:color w:val="000000" w:themeColor="text1"/>
          <w:sz w:val="24"/>
          <w:szCs w:val="24"/>
        </w:rPr>
        <w:t>Both the arrays have same length</w:t>
      </w:r>
    </w:p>
    <w:p w14:paraId="3CC2A6EA" w14:textId="77777777" w:rsidR="00581ACA" w:rsidRPr="00581ACA" w:rsidRDefault="00581ACA" w:rsidP="00581ACA">
      <w:pPr>
        <w:pStyle w:val="ListParagraph"/>
        <w:ind w:left="360"/>
        <w:rPr>
          <w:color w:val="FF0000"/>
          <w:sz w:val="24"/>
          <w:szCs w:val="24"/>
        </w:rPr>
      </w:pPr>
    </w:p>
    <w:p w14:paraId="0BEA7943" w14:textId="6C2D0B5C" w:rsidR="006939B5" w:rsidRPr="00B0596C" w:rsidRDefault="00FB7438" w:rsidP="006939B5">
      <w:pPr>
        <w:spacing w:after="60"/>
        <w:rPr>
          <w:sz w:val="24"/>
          <w:szCs w:val="24"/>
        </w:rPr>
      </w:pPr>
      <w:r>
        <w:rPr>
          <w:sz w:val="24"/>
          <w:szCs w:val="24"/>
        </w:rPr>
        <w:t>Input: read n and read two</w:t>
      </w:r>
      <w:r w:rsidR="006939B5" w:rsidRPr="00B0596C">
        <w:rPr>
          <w:sz w:val="24"/>
          <w:szCs w:val="24"/>
        </w:rPr>
        <w:t xml:space="preserve"> array of n elements</w:t>
      </w:r>
    </w:p>
    <w:p w14:paraId="2775E405" w14:textId="1DA3CD30" w:rsidR="00FD4367" w:rsidRPr="00B0596C" w:rsidRDefault="006939B5" w:rsidP="006939B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Expected </w:t>
      </w:r>
      <w:r w:rsidRPr="00B0596C">
        <w:rPr>
          <w:sz w:val="24"/>
          <w:szCs w:val="24"/>
        </w:rPr>
        <w:t xml:space="preserve">output: display </w:t>
      </w:r>
      <w:r>
        <w:rPr>
          <w:sz w:val="24"/>
          <w:szCs w:val="24"/>
        </w:rPr>
        <w:t>common elements</w:t>
      </w:r>
    </w:p>
    <w:p w14:paraId="47E4EB2A" w14:textId="43227E11" w:rsidR="004B47BE" w:rsidRDefault="004B47BE" w:rsidP="004B47BE">
      <w:pPr>
        <w:rPr>
          <w:sz w:val="24"/>
          <w:szCs w:val="24"/>
        </w:rPr>
      </w:pPr>
    </w:p>
    <w:p w14:paraId="551E3102" w14:textId="7744D0A8" w:rsidR="009E6E0E" w:rsidRDefault="009E6E0E" w:rsidP="004B47BE">
      <w:pPr>
        <w:rPr>
          <w:sz w:val="24"/>
          <w:szCs w:val="24"/>
        </w:rPr>
      </w:pPr>
    </w:p>
    <w:p w14:paraId="024B07F3" w14:textId="68311BD6" w:rsidR="009E6E0E" w:rsidRPr="00B0596C" w:rsidRDefault="009E6E0E" w:rsidP="004B47BE">
      <w:pPr>
        <w:rPr>
          <w:sz w:val="24"/>
          <w:szCs w:val="24"/>
        </w:rPr>
      </w:pPr>
      <w:bookmarkStart w:id="0" w:name="_GoBack"/>
      <w:bookmarkEnd w:id="0"/>
    </w:p>
    <w:p w14:paraId="341E8FDD" w14:textId="1CB79F3E" w:rsidR="004B47BE" w:rsidRPr="00B0596C" w:rsidRDefault="001159B9" w:rsidP="004B47BE">
      <w:pPr>
        <w:rPr>
          <w:sz w:val="24"/>
          <w:szCs w:val="24"/>
        </w:rPr>
      </w:pPr>
      <w:r>
        <w:rPr>
          <w:sz w:val="24"/>
          <w:szCs w:val="24"/>
        </w:rPr>
        <w:t>Test case</w:t>
      </w:r>
      <w:r w:rsidR="00A33450">
        <w:rPr>
          <w:sz w:val="24"/>
          <w:szCs w:val="24"/>
        </w:rPr>
        <w:t>s</w:t>
      </w:r>
      <w:r w:rsidR="004B47BE" w:rsidRPr="00B0596C">
        <w:rPr>
          <w:sz w:val="24"/>
          <w:szCs w:val="24"/>
        </w:rPr>
        <w:t>:</w:t>
      </w:r>
    </w:p>
    <w:p w14:paraId="5AF6591C" w14:textId="77777777" w:rsidR="00A21F6F" w:rsidRDefault="004B47BE" w:rsidP="00A21F6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21F6F">
        <w:rPr>
          <w:sz w:val="24"/>
          <w:szCs w:val="24"/>
        </w:rPr>
        <w:t xml:space="preserve">Input: </w:t>
      </w:r>
      <w:r w:rsidR="00A21F6F" w:rsidRPr="00195D55">
        <w:rPr>
          <w:color w:val="FF0000"/>
          <w:sz w:val="24"/>
          <w:szCs w:val="24"/>
        </w:rPr>
        <w:t>8</w:t>
      </w:r>
      <w:r w:rsidR="00A21F6F" w:rsidRPr="00A21F6F">
        <w:rPr>
          <w:sz w:val="24"/>
          <w:szCs w:val="24"/>
        </w:rPr>
        <w:t xml:space="preserve"> 21 18 33 24 15 16 37 18 19 7 1 11 37 16 45 43</w:t>
      </w:r>
    </w:p>
    <w:p w14:paraId="7FC30581" w14:textId="05DA6D87" w:rsidR="00D22EF7" w:rsidRDefault="006939B5" w:rsidP="00A21F6F">
      <w:pPr>
        <w:pStyle w:val="ListParagraph"/>
        <w:ind w:left="1080"/>
        <w:rPr>
          <w:sz w:val="24"/>
          <w:szCs w:val="24"/>
        </w:rPr>
      </w:pPr>
      <w:r w:rsidRPr="00A21F6F">
        <w:rPr>
          <w:sz w:val="24"/>
          <w:szCs w:val="24"/>
        </w:rPr>
        <w:t xml:space="preserve"> </w:t>
      </w:r>
      <w:r w:rsidR="004B47BE" w:rsidRPr="00A21F6F">
        <w:rPr>
          <w:sz w:val="24"/>
          <w:szCs w:val="24"/>
        </w:rPr>
        <w:t xml:space="preserve">Expected output: </w:t>
      </w:r>
      <w:r w:rsidR="00FD4367" w:rsidRPr="00A21F6F">
        <w:rPr>
          <w:sz w:val="24"/>
          <w:szCs w:val="24"/>
        </w:rPr>
        <w:t xml:space="preserve"> </w:t>
      </w:r>
      <w:r w:rsidR="00DC5983" w:rsidRPr="00A21F6F">
        <w:rPr>
          <w:sz w:val="24"/>
          <w:szCs w:val="24"/>
        </w:rPr>
        <w:t>16 37</w:t>
      </w:r>
      <w:r w:rsidR="00A33450">
        <w:rPr>
          <w:sz w:val="24"/>
          <w:szCs w:val="24"/>
        </w:rPr>
        <w:t xml:space="preserve"> </w:t>
      </w:r>
      <w:r w:rsidR="00DC5983" w:rsidRPr="00A21F6F">
        <w:rPr>
          <w:sz w:val="24"/>
          <w:szCs w:val="24"/>
        </w:rPr>
        <w:t xml:space="preserve"> </w:t>
      </w:r>
    </w:p>
    <w:p w14:paraId="61012DFA" w14:textId="77777777" w:rsidR="00A33450" w:rsidRDefault="00A33450" w:rsidP="00A21F6F">
      <w:pPr>
        <w:pStyle w:val="ListParagraph"/>
        <w:ind w:left="1080"/>
        <w:rPr>
          <w:sz w:val="24"/>
          <w:szCs w:val="24"/>
        </w:rPr>
      </w:pPr>
    </w:p>
    <w:p w14:paraId="72BF334D" w14:textId="3B59BE29" w:rsidR="00A33450" w:rsidRDefault="00A33450" w:rsidP="00A3345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21F6F">
        <w:rPr>
          <w:sz w:val="24"/>
          <w:szCs w:val="24"/>
        </w:rPr>
        <w:t xml:space="preserve">Input: </w:t>
      </w:r>
      <w:r w:rsidRPr="00195D55">
        <w:rPr>
          <w:color w:val="FF0000"/>
          <w:sz w:val="24"/>
          <w:szCs w:val="24"/>
        </w:rPr>
        <w:t>10</w:t>
      </w:r>
      <w:r w:rsidRPr="00A33450">
        <w:rPr>
          <w:sz w:val="24"/>
          <w:szCs w:val="24"/>
        </w:rPr>
        <w:t xml:space="preserve"> 21 18 33 24 15 16 37 18 19 7 1 100 37 16 45 43 23 2 3 33</w:t>
      </w:r>
    </w:p>
    <w:p w14:paraId="40A26DBF" w14:textId="12574062" w:rsidR="00FD4367" w:rsidRPr="00195D55" w:rsidRDefault="00A33450" w:rsidP="00195D55">
      <w:pPr>
        <w:pStyle w:val="ListParagraph"/>
        <w:ind w:left="1080"/>
        <w:rPr>
          <w:sz w:val="24"/>
          <w:szCs w:val="24"/>
        </w:rPr>
      </w:pPr>
      <w:r w:rsidRPr="00A21F6F">
        <w:rPr>
          <w:sz w:val="24"/>
          <w:szCs w:val="24"/>
        </w:rPr>
        <w:t xml:space="preserve"> Expected output:  </w:t>
      </w:r>
      <w:r w:rsidRPr="00A33450">
        <w:rPr>
          <w:sz w:val="24"/>
          <w:szCs w:val="24"/>
        </w:rPr>
        <w:t>33 16 37</w:t>
      </w:r>
      <w:r>
        <w:rPr>
          <w:sz w:val="24"/>
          <w:szCs w:val="24"/>
        </w:rPr>
        <w:t xml:space="preserve"> </w:t>
      </w:r>
    </w:p>
    <w:sectPr w:rsidR="00FD4367" w:rsidRPr="00195D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D1D3F"/>
    <w:multiLevelType w:val="hybridMultilevel"/>
    <w:tmpl w:val="BC1AD01E"/>
    <w:lvl w:ilvl="0" w:tplc="9E606C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0D7F58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9D5FFA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6A950E0"/>
    <w:multiLevelType w:val="hybridMultilevel"/>
    <w:tmpl w:val="DAEE7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55508"/>
    <w:multiLevelType w:val="hybridMultilevel"/>
    <w:tmpl w:val="C8A0564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52802"/>
    <w:multiLevelType w:val="hybridMultilevel"/>
    <w:tmpl w:val="EB2464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FF017D"/>
    <w:multiLevelType w:val="hybridMultilevel"/>
    <w:tmpl w:val="A47A6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7C546C"/>
    <w:multiLevelType w:val="hybridMultilevel"/>
    <w:tmpl w:val="24E0F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E766E4"/>
    <w:multiLevelType w:val="hybridMultilevel"/>
    <w:tmpl w:val="E1287B46"/>
    <w:lvl w:ilvl="0" w:tplc="9E606C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1"/>
  </w:num>
  <w:num w:numId="5">
    <w:abstractNumId w:val="2"/>
  </w:num>
  <w:num w:numId="6">
    <w:abstractNumId w:val="5"/>
  </w:num>
  <w:num w:numId="7">
    <w:abstractNumId w:val="6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tTQ2NTU0NLA0M7JU0lEKTi0uzszPAykwqgUANiYJLiwAAAA="/>
  </w:docVars>
  <w:rsids>
    <w:rsidRoot w:val="00277E35"/>
    <w:rsid w:val="00017FE7"/>
    <w:rsid w:val="00103129"/>
    <w:rsid w:val="001159B9"/>
    <w:rsid w:val="00166957"/>
    <w:rsid w:val="00195D55"/>
    <w:rsid w:val="001D76FC"/>
    <w:rsid w:val="00277E35"/>
    <w:rsid w:val="003543A7"/>
    <w:rsid w:val="003D4E44"/>
    <w:rsid w:val="003F3600"/>
    <w:rsid w:val="0042351F"/>
    <w:rsid w:val="004B47BE"/>
    <w:rsid w:val="004E0225"/>
    <w:rsid w:val="00504514"/>
    <w:rsid w:val="0050715E"/>
    <w:rsid w:val="00560F6E"/>
    <w:rsid w:val="00581ACA"/>
    <w:rsid w:val="005B7257"/>
    <w:rsid w:val="005D2464"/>
    <w:rsid w:val="00684287"/>
    <w:rsid w:val="006939B5"/>
    <w:rsid w:val="00744BCC"/>
    <w:rsid w:val="007F4AE3"/>
    <w:rsid w:val="007F4B87"/>
    <w:rsid w:val="00841664"/>
    <w:rsid w:val="00887E36"/>
    <w:rsid w:val="0089529C"/>
    <w:rsid w:val="00994240"/>
    <w:rsid w:val="009E6E0E"/>
    <w:rsid w:val="00A21F6F"/>
    <w:rsid w:val="00A33450"/>
    <w:rsid w:val="00A81586"/>
    <w:rsid w:val="00AA3213"/>
    <w:rsid w:val="00AC06B2"/>
    <w:rsid w:val="00AC46CC"/>
    <w:rsid w:val="00AD19A0"/>
    <w:rsid w:val="00B0596C"/>
    <w:rsid w:val="00B241DF"/>
    <w:rsid w:val="00BF6C7E"/>
    <w:rsid w:val="00C04767"/>
    <w:rsid w:val="00CD72B0"/>
    <w:rsid w:val="00CE7AF2"/>
    <w:rsid w:val="00D22EF7"/>
    <w:rsid w:val="00D266BA"/>
    <w:rsid w:val="00D33601"/>
    <w:rsid w:val="00DC5983"/>
    <w:rsid w:val="00DD0E0B"/>
    <w:rsid w:val="00E37AE8"/>
    <w:rsid w:val="00E90985"/>
    <w:rsid w:val="00F96A9C"/>
    <w:rsid w:val="00FA20D0"/>
    <w:rsid w:val="00FB7438"/>
    <w:rsid w:val="00FD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BF8BD"/>
  <w15:chartTrackingRefBased/>
  <w15:docId w15:val="{BA599D2F-A175-4787-AB65-27530134F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E35"/>
    <w:pPr>
      <w:ind w:left="720"/>
      <w:contextualSpacing/>
    </w:pPr>
  </w:style>
  <w:style w:type="paragraph" w:styleId="Title">
    <w:name w:val="Title"/>
    <w:basedOn w:val="Normal"/>
    <w:next w:val="Normal"/>
    <w:link w:val="TitleChar"/>
    <w:rsid w:val="00FA20D0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rsid w:val="00FA20D0"/>
    <w:rPr>
      <w:rFonts w:ascii="Arial" w:eastAsia="Arial" w:hAnsi="Arial" w:cs="Arial"/>
      <w:sz w:val="52"/>
      <w:szCs w:val="5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735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AED50C36C0E4588096F5D156E2EAD" ma:contentTypeVersion="2" ma:contentTypeDescription="Create a new document." ma:contentTypeScope="" ma:versionID="cab1b49e3b760018956bcd3257d78af7">
  <xsd:schema xmlns:xsd="http://www.w3.org/2001/XMLSchema" xmlns:xs="http://www.w3.org/2001/XMLSchema" xmlns:p="http://schemas.microsoft.com/office/2006/metadata/properties" xmlns:ns2="618e35c8-acce-4931-87f7-0fc29e3311ce" targetNamespace="http://schemas.microsoft.com/office/2006/metadata/properties" ma:root="true" ma:fieldsID="107323dc8134e32c236ba196f9df7aa1" ns2:_="">
    <xsd:import namespace="618e35c8-acce-4931-87f7-0fc29e3311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e35c8-acce-4931-87f7-0fc29e331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C66BA1-565E-405D-A123-1B671EA07F0A}"/>
</file>

<file path=customXml/itemProps2.xml><?xml version="1.0" encoding="utf-8"?>
<ds:datastoreItem xmlns:ds="http://schemas.openxmlformats.org/officeDocument/2006/customXml" ds:itemID="{90AB9038-0BAE-45A1-A959-3815A960BADF}"/>
</file>

<file path=customXml/itemProps3.xml><?xml version="1.0" encoding="utf-8"?>
<ds:datastoreItem xmlns:ds="http://schemas.openxmlformats.org/officeDocument/2006/customXml" ds:itemID="{58E3A52B-6420-41CE-8958-614A084C1EE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Sanket Mishra</cp:lastModifiedBy>
  <cp:revision>2</cp:revision>
  <dcterms:created xsi:type="dcterms:W3CDTF">2020-12-24T00:00:00Z</dcterms:created>
  <dcterms:modified xsi:type="dcterms:W3CDTF">2020-12-24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AED50C36C0E4588096F5D156E2EAD</vt:lpwstr>
  </property>
</Properties>
</file>